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Zurich</w:t>
      </w:r>
    </w:p>
    <w:bookmarkStart w:id="20" w:name="Xa55d84dabb2b6e706aa66873d3c6ec63cda9c2f"/>
    <w:p>
      <w:pPr>
        <w:pStyle w:val="Heading1"/>
      </w:pPr>
      <w:r>
        <w:t xml:space="preserve">Internship Application Letter for Software Engineer Position</w:t>
      </w:r>
    </w:p>
    <w:p>
      <w:pPr>
        <w:pStyle w:val="FirstParagraph"/>
      </w:pPr>
      <w:r>
        <w:t xml:space="preserve">Dear Hiring Team at [Company Name]</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Company Name]</w:t>
      </w:r>
      <w:r>
        <w:br/>
      </w:r>
      <w:r>
        <w:t xml:space="preserve">[Company Address]</w:t>
      </w:r>
      <w:r>
        <w:br/>
      </w:r>
      <w:r>
        <w:t xml:space="preserve">Zurich, Switzerland</w:t>
      </w:r>
    </w:p>
    <w:p>
      <w:pPr>
        <w:pStyle w:val="BodyText"/>
      </w:pPr>
      <w:r>
        <w:t xml:space="preserve">Subject: Internship Application Letter for Software Engineer Position at Your Renowned Technology Firm in Switzerland Zurich</w:t>
      </w:r>
    </w:p>
    <w:p>
      <w:pPr>
        <w:pStyle w:val="BodyText"/>
      </w:pPr>
      <w:r>
        <w:t xml:space="preserve">I am writing to express my enthusiastic application for the Software Engineer Internship position at [Company Name], as advertised on your careers portal. As a final-year Computer Science student with a deep passion for building scalable software solutions, I am confident that my technical skills, academic achievements, and unwavering dedication to innovation align perfectly with the dynamic environment of Switzerland Zurich's tech ecosystem. This</w:t>
      </w:r>
      <w:r>
        <w:t xml:space="preserve"> </w:t>
      </w:r>
      <w:r>
        <w:rPr>
          <w:bCs/>
          <w:b/>
        </w:rPr>
        <w:t xml:space="preserve">Internship Application Letter</w:t>
      </w:r>
      <w:r>
        <w:t xml:space="preserve"> </w:t>
      </w:r>
      <w:r>
        <w:t xml:space="preserve">serves as my formal expression of interest in contributing to your pioneering projects while growing under the mentorship of industry experts in one of Europe's most vibrant technology hubs.</w:t>
      </w:r>
      <w:r>
        <w:t xml:space="preserve"> </w:t>
      </w:r>
      <w:r>
        <w:t xml:space="preserve">My academic journey at [Your University] has equipped me with a robust foundation in computer science principles and hands-on software development experience. I have excelled in courses covering advanced algorithms, distributed systems, and machine learning – all critical components for modern software engineering roles. What truly distinguishes my approach is my commitment to translating theoretical knowledge into tangible solutions; I recently led a team project developing a cloud-based inventory management system using Python, Docker, and AWS. This initiative required me to implement CI/CD pipelines, optimize database queries for 10k+ daily transactions, and collaborate with stakeholders across three time zones – experiences that have prepared me to thrive in the fast-paced</w:t>
      </w:r>
      <w:r>
        <w:t xml:space="preserve"> </w:t>
      </w:r>
      <w:r>
        <w:rPr>
          <w:bCs/>
          <w:b/>
        </w:rPr>
        <w:t xml:space="preserve">Software Engineer</w:t>
      </w:r>
      <w:r>
        <w:t xml:space="preserve"> </w:t>
      </w:r>
      <w:r>
        <w:t xml:space="preserve">role I seek.</w:t>
      </w:r>
      <w:r>
        <w:t xml:space="preserve"> </w:t>
      </w:r>
      <w:r>
        <w:t xml:space="preserve">Having researched Switzerland Zurich's tech landscape extensively, I am particularly drawn to how your company embodies the region's unique blend of technological excellence and collaborative innovation. Zurich consistently ranks among Europe's top cities for tech talent attraction, hosting global giants like Google Zurich and local pioneers such as Swisscom Innovation Lab. What resonates most deeply is how your organization contributes to Switzerland's reputation as a leader in data privacy compliance (GDPR+), sustainable tech development, and cross-cultural team collaboration – all values I actively champion through my academic work. I am eager to immerse myself in this environment where cutting-edge engineering meets Swiss precision.</w:t>
      </w:r>
      <w:r>
        <w:t xml:space="preserve"> </w:t>
      </w:r>
      <w:r>
        <w:t xml:space="preserve">My technical proficiency spans the modern software stack essential for today's industry demands. I have developed proficiency in Java, Python, and JavaScript (React), with hands-on experience building full-stack applications from concept to deployment. During my academic projects, I've utilized Git for version control across distributed teams and implemented test-driven development practices that reduced bug rates by 40% in one semester-long project. My familiarity with cloud platforms like Azure and AWS enables me to contribute immediately to infrastructure-related tasks, while my understanding of agile methodologies prepares me for seamless integration into your development sprints. I am particularly excited about the opportunity to apply these skills at [Company Name], where I've read about your groundbreaking work in [mention specific project/technology if possible].</w:t>
      </w:r>
      <w:r>
        <w:t xml:space="preserve"> </w:t>
      </w:r>
      <w:r>
        <w:t xml:space="preserve">Beyond technical skills, I bring strong cultural adaptability – a critical asset for success in</w:t>
      </w:r>
      <w:r>
        <w:t xml:space="preserve"> </w:t>
      </w:r>
      <w:r>
        <w:rPr>
          <w:bCs/>
          <w:b/>
        </w:rPr>
        <w:t xml:space="preserve">Switzerland Zurich</w:t>
      </w:r>
      <w:r>
        <w:t xml:space="preserve">'s multicultural workplace. Having completed a study abroad semester in Bern, I've developed fluency in German (B1 level) and gained firsthand experience navigating Switzerland's unique work culture of punctuality, direct communication, and collaborative problem-solving. This background has taught me to value precision in documentation and to communicate complex technical concepts effectively across language barriers – skills that will enable me to contribute meaningfully from day one. I am equally prepared for the rigorous standards of Swiss engineering practices, having consistently achieved top marks in courses requiring meticulous attention to code quality and system architecture.</w:t>
      </w:r>
      <w:r>
        <w:t xml:space="preserve"> </w:t>
      </w:r>
      <w:r>
        <w:t xml:space="preserve">What excites me most about this internship opportunity is the chance to learn from your team's expertise while contributing to projects that impact global users. In researching [Company Name], I was particularly impressed by your recent initiative in [specific project, e.g., "AI-powered logistics optimization for sustainable urban mobility"]. This aligns perfectly with my academic research on energy-efficient algorithm design, and I would be honored to support such initiatives under the guidance of your engineering mentors. The prospect of working alongside professionals who are shaping Europe's tech future in</w:t>
      </w:r>
      <w:r>
        <w:t xml:space="preserve"> </w:t>
      </w:r>
      <w:r>
        <w:rPr>
          <w:bCs/>
          <w:b/>
        </w:rPr>
        <w:t xml:space="preserve">Switzerland Zurich</w:t>
      </w:r>
      <w:r>
        <w:t xml:space="preserve"> </w:t>
      </w:r>
      <w:r>
        <w:t xml:space="preserve">is precisely the environment where I can accelerate my growth as a</w:t>
      </w:r>
      <w:r>
        <w:t xml:space="preserve"> </w:t>
      </w:r>
      <w:r>
        <w:rPr>
          <w:bCs/>
          <w:b/>
        </w:rPr>
        <w:t xml:space="preserve">Software Engineer</w:t>
      </w:r>
      <w:r>
        <w:t xml:space="preserve">.</w:t>
      </w:r>
      <w:r>
        <w:t xml:space="preserve"> </w:t>
      </w:r>
      <w:r>
        <w:t xml:space="preserve">My academic record, technical projects, and cultural readiness position me to deliver immediate value while absorbing the knowledge that will define my engineering career. I am eager to bring my proactive attitude and collaborative spirit to your team, contributing to projects that require both innovative thinking and meticulous execution – qualities exemplified by your company's reputation. As a candidate who has actively prepared for this opportunity through targeted skill development, research into Switzerland's tech ecosystem, and preparation for cross-cultural collaboration, I am confident I would be an asset during my internship period.</w:t>
      </w:r>
      <w:r>
        <w:t xml:space="preserve"> </w:t>
      </w:r>
      <w:r>
        <w:t xml:space="preserve">Thank you for considering my</w:t>
      </w:r>
      <w:r>
        <w:t xml:space="preserve"> </w:t>
      </w:r>
      <w:r>
        <w:rPr>
          <w:bCs/>
          <w:b/>
        </w:rPr>
        <w:t xml:space="preserve">Internship Application Letter</w:t>
      </w:r>
      <w:r>
        <w:t xml:space="preserve">. My resume provides additional detail on my technical competencies and academic achievements. I welcome the opportunity to discuss how my skills align with your team's needs in a personal interview at your earliest convenience. Having long admired Switzerland Zurich's position as an innovation nexus, I am particularly motivated by the chance to contribute meaningfully to a company that embodies this spirit of excellence while fostering international talent.</w:t>
      </w:r>
      <w:r>
        <w:t xml:space="preserve"> </w:t>
      </w:r>
      <w:r>
        <w:t xml:space="preserve">With sincere appreciation for your time and consideration, I look forward to the possibility of joining [Company Name] in Zurich and contributing to your mission through my passion for software engineering.</w:t>
      </w:r>
    </w:p>
    <w:p>
      <w:pPr>
        <w:pStyle w:val="BodyText"/>
      </w:pPr>
      <w:r>
        <w:t xml:space="preserve">Sincerely,</w:t>
      </w:r>
      <w:r>
        <w:br/>
      </w:r>
      <w:r>
        <w:br/>
      </w:r>
      <w:r>
        <w:t xml:space="preserve">Your Full Name</w:t>
      </w:r>
      <w:r>
        <w:br/>
      </w:r>
      <w:r>
        <w:t xml:space="preserve">Computer Science Student | [Your University]</w:t>
      </w:r>
      <w:r>
        <w:br/>
      </w:r>
      <w:r>
        <w:t xml:space="preserve">[Optional: LinkedIn Profile/Portfolio Li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Position in Zurich</dc:title>
  <dc:creator/>
  <dc:language>en</dc:language>
  <cp:keywords/>
  <dcterms:created xsi:type="dcterms:W3CDTF">2026-05-02T06:41:42Z</dcterms:created>
  <dcterms:modified xsi:type="dcterms:W3CDTF">2026-05-02T06:41:42Z</dcterms:modified>
</cp:coreProperties>
</file>

<file path=docProps/custom.xml><?xml version="1.0" encoding="utf-8"?>
<Properties xmlns="http://schemas.openxmlformats.org/officeDocument/2006/custom-properties" xmlns:vt="http://schemas.openxmlformats.org/officeDocument/2006/docPropsVTypes"/>
</file>